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1D07" w:rsidRPr="00A91D07" w:rsidRDefault="00A91D07" w:rsidP="00A91D07">
      <w:pPr>
        <w:shd w:val="clear" w:color="auto" w:fill="FFFFFF"/>
        <w:spacing w:after="240" w:line="240" w:lineRule="auto"/>
        <w:ind w:left="5790" w:right="480"/>
        <w:outlineLvl w:val="0"/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</w:pPr>
      <w:r w:rsidRPr="00A91D07">
        <w:rPr>
          <w:rFonts w:ascii="inherit" w:eastAsia="Times New Roman" w:hAnsi="inherit" w:cs="Arial"/>
          <w:b/>
          <w:bCs/>
          <w:color w:val="000000"/>
          <w:spacing w:val="4"/>
          <w:kern w:val="36"/>
          <w:sz w:val="48"/>
          <w:szCs w:val="48"/>
        </w:rPr>
        <w:t>Number factors</w:t>
      </w:r>
    </w:p>
    <w:p w:rsidR="00A91D07" w:rsidRPr="00A91D07" w:rsidRDefault="00A91D07" w:rsidP="00A91D07">
      <w:pPr>
        <w:shd w:val="clear" w:color="auto" w:fill="FFFFFF"/>
        <w:spacing w:after="0" w:line="480" w:lineRule="auto"/>
        <w:rPr>
          <w:rFonts w:ascii="Verdana" w:eastAsia="Times New Roman" w:hAnsi="Verdana" w:cs="Times New Roman"/>
          <w:b/>
          <w:bCs/>
          <w:caps/>
          <w:spacing w:val="38"/>
          <w:sz w:val="21"/>
          <w:szCs w:val="21"/>
        </w:rPr>
      </w:pPr>
      <w:r w:rsidRPr="00A91D07">
        <w:rPr>
          <w:rFonts w:ascii="Verdana" w:eastAsia="Times New Roman" w:hAnsi="Verdana" w:cs="Arial"/>
          <w:b/>
          <w:bCs/>
          <w:caps/>
          <w:color w:val="000000"/>
          <w:spacing w:val="38"/>
          <w:sz w:val="21"/>
          <w:szCs w:val="21"/>
        </w:rPr>
        <w:t>WE'LL COVER THE FOLLOWING</w:t>
      </w:r>
    </w:p>
    <w:p w:rsidR="00A91D07" w:rsidRPr="00A91D07" w:rsidRDefault="00A91D07" w:rsidP="00A91D07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Times New Roman"/>
          <w:color w:val="3D3D4E"/>
          <w:sz w:val="27"/>
          <w:szCs w:val="27"/>
        </w:rPr>
      </w:pPr>
    </w:p>
    <w:p w:rsidR="00A91D07" w:rsidRPr="00A91D07" w:rsidRDefault="00A91D07" w:rsidP="00A91D07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91D07" w:rsidRPr="00A91D07" w:rsidRDefault="00A91D07" w:rsidP="00A91D07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7" w:anchor="problem-statement" w:history="1">
        <w:r w:rsidRPr="00A91D07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Problem Statement</w:t>
        </w:r>
      </w:hyperlink>
    </w:p>
    <w:p w:rsidR="00A91D07" w:rsidRPr="00A91D07" w:rsidRDefault="00A91D07" w:rsidP="00A91D07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8" w:anchor="basic-solution" w:history="1">
        <w:r w:rsidRPr="00A91D07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Basic Solution</w:t>
        </w:r>
      </w:hyperlink>
    </w:p>
    <w:p w:rsidR="00A91D07" w:rsidRPr="00A91D07" w:rsidRDefault="00A91D07" w:rsidP="00A91D07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91D07" w:rsidRPr="00A91D07" w:rsidRDefault="00A91D07" w:rsidP="00A91D07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91D07" w:rsidRPr="00A91D07" w:rsidRDefault="00A91D07" w:rsidP="00A91D07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9" w:anchor="top-down-dynamic-programming-with-memoization" w:history="1">
        <w:r w:rsidRPr="00A91D07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Top-down Dynamic Programming with Memoization</w:t>
        </w:r>
      </w:hyperlink>
    </w:p>
    <w:p w:rsidR="00A91D07" w:rsidRPr="00A91D07" w:rsidRDefault="00A91D07" w:rsidP="00A91D07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91D07" w:rsidRPr="00A91D07" w:rsidRDefault="00A91D07" w:rsidP="00A91D07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91D07" w:rsidRPr="00A91D07" w:rsidRDefault="00A91D07" w:rsidP="00A91D07">
      <w:pPr>
        <w:numPr>
          <w:ilvl w:val="2"/>
          <w:numId w:val="1"/>
        </w:numPr>
        <w:shd w:val="clear" w:color="auto" w:fill="FFFFFF"/>
        <w:spacing w:before="100" w:beforeAutospacing="1" w:after="75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0" w:anchor="bottom-up-dynamic-programming" w:history="1">
        <w:r w:rsidRPr="00A91D07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Bottom-up Dynamic Programming</w:t>
        </w:r>
      </w:hyperlink>
    </w:p>
    <w:p w:rsidR="00A91D07" w:rsidRPr="00A91D07" w:rsidRDefault="00A91D07" w:rsidP="00A91D07">
      <w:pPr>
        <w:numPr>
          <w:ilvl w:val="3"/>
          <w:numId w:val="1"/>
        </w:numPr>
        <w:shd w:val="clear" w:color="auto" w:fill="FFFFFF"/>
        <w:spacing w:before="100" w:beforeAutospacing="1" w:after="75" w:line="240" w:lineRule="auto"/>
        <w:ind w:left="46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1" w:anchor="code" w:history="1">
        <w:r w:rsidRPr="00A91D07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Code</w:t>
        </w:r>
      </w:hyperlink>
    </w:p>
    <w:p w:rsidR="00A91D07" w:rsidRPr="00A91D07" w:rsidRDefault="00A91D07" w:rsidP="00A91D07">
      <w:pPr>
        <w:numPr>
          <w:ilvl w:val="0"/>
          <w:numId w:val="1"/>
        </w:numPr>
        <w:shd w:val="clear" w:color="auto" w:fill="FFFFFF"/>
        <w:spacing w:after="0" w:line="240" w:lineRule="auto"/>
        <w:ind w:left="52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91D07" w:rsidRPr="00A91D07" w:rsidRDefault="00A91D07" w:rsidP="00A91D07">
      <w:pPr>
        <w:numPr>
          <w:ilvl w:val="1"/>
          <w:numId w:val="1"/>
        </w:numPr>
        <w:shd w:val="clear" w:color="auto" w:fill="FFFFFF"/>
        <w:spacing w:after="0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</w:p>
    <w:p w:rsidR="00A91D07" w:rsidRPr="00A91D07" w:rsidRDefault="00A91D07" w:rsidP="00A91D07">
      <w:pPr>
        <w:numPr>
          <w:ilvl w:val="2"/>
          <w:numId w:val="1"/>
        </w:numPr>
        <w:shd w:val="clear" w:color="auto" w:fill="FFFFFF"/>
        <w:spacing w:before="100" w:beforeAutospacing="1" w:line="240" w:lineRule="auto"/>
        <w:ind w:left="4950"/>
        <w:rPr>
          <w:rFonts w:ascii="Nunito Sans" w:eastAsia="Times New Roman" w:hAnsi="Nunito Sans" w:cs="Arial"/>
          <w:color w:val="3D3D4E"/>
          <w:sz w:val="27"/>
          <w:szCs w:val="27"/>
        </w:rPr>
      </w:pPr>
      <w:hyperlink r:id="rId12" w:anchor="fibonacci-number-pattern" w:history="1">
        <w:r w:rsidRPr="00A91D07">
          <w:rPr>
            <w:rFonts w:ascii="Nunito Sans" w:eastAsia="Times New Roman" w:hAnsi="Nunito Sans" w:cs="Arial"/>
            <w:color w:val="000000"/>
            <w:sz w:val="27"/>
            <w:szCs w:val="27"/>
            <w:u w:val="single"/>
          </w:rPr>
          <w:t>Fibonacci number pattern</w:t>
        </w:r>
      </w:hyperlink>
    </w:p>
    <w:p w:rsidR="00A91D07" w:rsidRPr="00A91D07" w:rsidRDefault="00A91D07" w:rsidP="00A91D07">
      <w:pPr>
        <w:shd w:val="clear" w:color="auto" w:fill="FFFFFF"/>
        <w:spacing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91D07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Problem Statement </w:t>
      </w:r>
      <w:hyperlink r:id="rId13" w:anchor="problem-statement" w:history="1">
        <w:r w:rsidRPr="00A91D07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Given a number ‘n’, implement a method to count how many possible ways there are to express ‘n’ as the sum of 1, 3, or 4.</w:t>
      </w:r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1:</w:t>
      </w:r>
    </w:p>
    <w:p w:rsidR="00A91D07" w:rsidRPr="00A91D07" w:rsidRDefault="00A91D07" w:rsidP="00A91D0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n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A91D07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Number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569CD6"/>
          <w:sz w:val="20"/>
          <w:szCs w:val="20"/>
        </w:rPr>
        <w:t>of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ways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A91D07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Following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are the four ways we can exoress </w:t>
      </w:r>
      <w:r w:rsidRPr="00A91D07">
        <w:rPr>
          <w:rFonts w:ascii="Consolas" w:eastAsia="Times New Roman" w:hAnsi="Consolas" w:cs="Courier New"/>
          <w:color w:val="CE9178"/>
          <w:sz w:val="20"/>
          <w:szCs w:val="20"/>
        </w:rPr>
        <w:t>'n'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b/>
          <w:bCs/>
          <w:color w:val="3D3D4E"/>
          <w:sz w:val="27"/>
          <w:szCs w:val="27"/>
        </w:rPr>
        <w:t>Example 2:</w:t>
      </w:r>
    </w:p>
    <w:p w:rsidR="00A91D07" w:rsidRPr="00A91D07" w:rsidRDefault="00A91D07" w:rsidP="00A91D0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n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A91D07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Number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569CD6"/>
          <w:sz w:val="20"/>
          <w:szCs w:val="20"/>
        </w:rPr>
        <w:t>of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ways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6</w:t>
      </w:r>
      <w:r w:rsidRPr="00A91D07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Following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are the six ways we can express </w:t>
      </w:r>
      <w:r w:rsidRPr="00A91D07">
        <w:rPr>
          <w:rFonts w:ascii="Consolas" w:eastAsia="Times New Roman" w:hAnsi="Consolas" w:cs="Courier New"/>
          <w:color w:val="CE9178"/>
          <w:sz w:val="20"/>
          <w:szCs w:val="20"/>
        </w:rPr>
        <w:t>'n'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,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,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lastRenderedPageBreak/>
        <w:t>Let’s first start with a recursive brute-force solution.</w:t>
      </w:r>
    </w:p>
    <w:p w:rsidR="00A91D07" w:rsidRPr="00A91D07" w:rsidRDefault="00A91D07" w:rsidP="00A91D07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91D07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Basic Solution </w:t>
      </w:r>
      <w:hyperlink r:id="rId14" w:anchor="basic-solution" w:history="1">
        <w:r w:rsidRPr="00A91D07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For every number ‘i’, we have three option: subtract either 1, 3, or 4 from ‘i’ and recursively process the remaining number. So our algorithm will look like:</w:t>
      </w:r>
    </w:p>
    <w:p w:rsidR="00A91D07" w:rsidRPr="00A91D07" w:rsidRDefault="00A91D07" w:rsidP="00A91D07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5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A91D07" w:rsidRPr="00A91D07" w:rsidRDefault="00A91D07" w:rsidP="00A91D07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6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A91D07" w:rsidRPr="00A91D07" w:rsidRDefault="00A91D07" w:rsidP="00A91D07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7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A91D07" w:rsidRPr="00A91D07" w:rsidRDefault="00A91D07" w:rsidP="00A91D07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18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1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2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3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base case, we don't need to subtract any thing, so there is only one way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we can subtract 1 to be left with zero, and that is the only way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we can subtract 1 twice to get zero and that is the only way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'3' can be expressed as {1,1,1}, {3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if we subtract 1, we are left with 'n-1'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1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if we subtract 3, we are left with 'n-3'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3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if we subtract 4, we are left with 'n-4'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4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1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3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4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arg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ExpressNumber e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ExpressNumber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e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e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e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6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91D07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style="width:145pt;height:59pt" o:ole="">
            <v:imagedata r:id="rId19" o:title=""/>
          </v:shape>
          <w:control r:id="rId20" w:name="DefaultOcxName" w:shapeid="_x0000_i1042"/>
        </w:object>
      </w:r>
    </w:p>
    <w:p w:rsidR="00A91D07" w:rsidRPr="00A91D07" w:rsidRDefault="00A91D07" w:rsidP="00A91D07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91D07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1" type="#_x0000_t75" style="width:1in;height:18pt" o:ole="">
            <v:imagedata r:id="rId21" o:title=""/>
          </v:shape>
          <w:control r:id="rId22" w:name="DefaultOcxName1" w:shapeid="_x0000_i1041"/>
        </w:object>
      </w:r>
    </w:p>
    <w:p w:rsidR="00A91D07" w:rsidRPr="00A91D07" w:rsidRDefault="00A91D07" w:rsidP="00A91D07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91D07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A91D07" w:rsidRPr="00A91D07" w:rsidRDefault="00A91D07" w:rsidP="00A91D07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91D07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A91D07" w:rsidRPr="00A91D07" w:rsidRDefault="00A91D07" w:rsidP="00A91D07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The time complexity of the above algorithm is exponential </w:t>
      </w:r>
      <w:r w:rsidRPr="00A91D07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3^n)</w:t>
      </w:r>
      <w:r w:rsidRPr="00A91D07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A91D07">
        <w:rPr>
          <w:rFonts w:ascii="KaTeX_Main" w:eastAsia="Times New Roman" w:hAnsi="KaTeX_Main" w:cs="Arial"/>
          <w:color w:val="3D3D4E"/>
          <w:sz w:val="33"/>
          <w:szCs w:val="33"/>
        </w:rPr>
        <w:t>(3</w:t>
      </w:r>
      <w:r w:rsidRPr="00A91D07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r w:rsidRPr="00A91D07">
        <w:rPr>
          <w:rFonts w:ascii="KaTeX_Math" w:eastAsia="Times New Roman" w:hAnsi="KaTeX_Math" w:cs="Arial"/>
          <w:i/>
          <w:iCs/>
          <w:color w:val="3D3D4E"/>
          <w:sz w:val="23"/>
          <w:szCs w:val="23"/>
        </w:rPr>
        <w:t>n</w:t>
      </w:r>
      <w:r w:rsidRPr="00A91D07">
        <w:rPr>
          <w:rFonts w:ascii="KaTeX_Main" w:eastAsia="Times New Roman" w:hAnsi="KaTeX_Main" w:cs="Arial"/>
          <w:color w:val="3D3D4E"/>
          <w:sz w:val="2"/>
          <w:szCs w:val="2"/>
        </w:rPr>
        <w:t>​</w:t>
      </w:r>
      <w:r w:rsidRPr="00A91D07">
        <w:rPr>
          <w:rFonts w:ascii="KaTeX_Main" w:eastAsia="Times New Roman" w:hAnsi="KaTeX_Main" w:cs="Arial"/>
          <w:color w:val="3D3D4E"/>
          <w:sz w:val="33"/>
          <w:szCs w:val="33"/>
        </w:rPr>
        <w:t>​)</w:t>
      </w:r>
      <w:r w:rsidRPr="00A91D07">
        <w:rPr>
          <w:rFonts w:ascii="Georgia" w:eastAsia="Times New Roman" w:hAnsi="Georgia" w:cs="Arial"/>
          <w:color w:val="3D3D4E"/>
          <w:sz w:val="27"/>
          <w:szCs w:val="27"/>
        </w:rPr>
        <w:t>. The space complexity is </w:t>
      </w:r>
      <w:r w:rsidRPr="00A91D07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n)</w:t>
      </w:r>
      <w:r w:rsidRPr="00A91D07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A91D07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r w:rsidRPr="00A91D07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r w:rsidRPr="00A91D07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A91D07">
        <w:rPr>
          <w:rFonts w:ascii="Georgia" w:eastAsia="Times New Roman" w:hAnsi="Georgia" w:cs="Arial"/>
          <w:color w:val="3D3D4E"/>
          <w:sz w:val="27"/>
          <w:szCs w:val="27"/>
        </w:rPr>
        <w:t> which is used to store the recursion stack.</w:t>
      </w:r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Let’s visually draw the recursion for </w:t>
      </w:r>
      <w:r w:rsidRPr="00A91D07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CountWays(5)</w:t>
      </w:r>
      <w:r w:rsidRPr="00A91D07">
        <w:rPr>
          <w:rFonts w:ascii="Georgia" w:eastAsia="Times New Roman" w:hAnsi="Georgia" w:cs="Arial"/>
          <w:color w:val="3D3D4E"/>
          <w:sz w:val="27"/>
          <w:szCs w:val="27"/>
        </w:rPr>
        <w:t> to see the overlapping subproblems:</w:t>
      </w:r>
    </w:p>
    <w:p w:rsidR="00A91D07" w:rsidRPr="00A91D07" w:rsidRDefault="00A91D07" w:rsidP="00A91D0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000000"/>
          <w:sz w:val="21"/>
          <w:szCs w:val="21"/>
        </w:rPr>
      </w:pPr>
      <w:r w:rsidRPr="00A91D07">
        <w:rPr>
          <w:rFonts w:ascii="Arial" w:eastAsia="Times New Roman" w:hAnsi="Arial" w:cs="Arial"/>
          <w:color w:val="000000"/>
          <w:sz w:val="21"/>
          <w:szCs w:val="21"/>
        </w:rPr>
        <w:t>CountWays(6)CountWays(5)CountWays(3)CountWays(2)CountWays(4)CountWays(2)CountWays(1)CountWays(3)CountWays(1)CountWays(0)</w:t>
      </w:r>
    </w:p>
    <w:p w:rsidR="00A91D07" w:rsidRPr="00A91D07" w:rsidRDefault="00A91D07" w:rsidP="00A91D07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  <w:shd w:val="clear" w:color="auto" w:fill="F5F5F5"/>
        </w:rPr>
      </w:pPr>
      <w:r w:rsidRPr="00A91D07">
        <w:rPr>
          <w:rFonts w:ascii="Nunito Sans" w:eastAsia="Times New Roman" w:hAnsi="Nunito Sans" w:cs="Arial"/>
          <w:color w:val="000000"/>
          <w:spacing w:val="2"/>
          <w:sz w:val="21"/>
          <w:szCs w:val="21"/>
          <w:shd w:val="clear" w:color="auto" w:fill="F5F5F5"/>
        </w:rPr>
        <w:t>Recursion tree for calculating Fibonacci numbers</w:t>
      </w:r>
    </w:p>
    <w:p w:rsidR="00A91D07" w:rsidRPr="00A91D07" w:rsidRDefault="00A91D07" w:rsidP="00A91D07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We can clearly see the overlapping subproblem pattern: </w:t>
      </w:r>
      <w:r w:rsidRPr="00A91D07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CountWays(3)</w:t>
      </w:r>
      <w:r w:rsidRPr="00A91D07">
        <w:rPr>
          <w:rFonts w:ascii="Georgia" w:eastAsia="Times New Roman" w:hAnsi="Georgia" w:cs="Arial"/>
          <w:color w:val="3D3D4E"/>
          <w:sz w:val="27"/>
          <w:szCs w:val="27"/>
        </w:rPr>
        <w:t>, </w:t>
      </w:r>
      <w:r w:rsidRPr="00A91D07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CountWays(2)</w:t>
      </w:r>
      <w:r w:rsidRPr="00A91D07">
        <w:rPr>
          <w:rFonts w:ascii="Georgia" w:eastAsia="Times New Roman" w:hAnsi="Georgia" w:cs="Arial"/>
          <w:color w:val="3D3D4E"/>
          <w:sz w:val="27"/>
          <w:szCs w:val="27"/>
        </w:rPr>
        <w:t> and </w:t>
      </w:r>
      <w:r w:rsidRPr="00A91D07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CountWays(1)</w:t>
      </w:r>
      <w:r w:rsidRPr="00A91D07">
        <w:rPr>
          <w:rFonts w:ascii="Georgia" w:eastAsia="Times New Roman" w:hAnsi="Georgia" w:cs="Arial"/>
          <w:color w:val="3D3D4E"/>
          <w:sz w:val="27"/>
          <w:szCs w:val="27"/>
        </w:rPr>
        <w:t> have been called twice. We can optimize this using memoization to store the results for subproblems.</w:t>
      </w:r>
    </w:p>
    <w:p w:rsidR="00A91D07" w:rsidRPr="00A91D07" w:rsidRDefault="00A91D07" w:rsidP="00A91D07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91D07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Top-down Dynamic Programming with Memoization </w:t>
      </w:r>
      <w:hyperlink r:id="rId23" w:anchor="top-down-dynamic-programming-with-memoization" w:history="1">
        <w:r w:rsidRPr="00A91D07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We can use an array to store the already solved subproblems. Here is the code:</w:t>
      </w:r>
    </w:p>
    <w:p w:rsidR="00A91D07" w:rsidRPr="00A91D07" w:rsidRDefault="00A91D07" w:rsidP="00A91D07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4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A91D07" w:rsidRPr="00A91D07" w:rsidRDefault="00A91D07" w:rsidP="00A91D07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5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A91D07" w:rsidRPr="00A91D07" w:rsidRDefault="00A91D07" w:rsidP="00A91D07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6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A91D07" w:rsidRPr="00A91D07" w:rsidRDefault="00A91D07" w:rsidP="00A91D07">
      <w:pPr>
        <w:numPr>
          <w:ilvl w:val="0"/>
          <w:numId w:val="3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27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1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2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3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4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5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6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7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8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9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40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base case, we don't need to subtract any thing, so there is only one way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we can take subtract 1 to be left with zero, and that is the only way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we can subtract 1 twice to get zero and that is the only way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'3' can be expressed as {1,1,1}, {3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f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if we subtract 1, we are left with 'n-1'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1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CountWaysRecursive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if we subtract 3, we are left with 'n-3'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3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CountWaysRecursive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608B4E"/>
          <w:sz w:val="21"/>
          <w:szCs w:val="21"/>
        </w:rPr>
        <w:t>// if we subtract 4, we are left with 'n-4'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4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CountWaysRecursive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,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1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3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subtract4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arg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ExpressNumber e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ExpressNumber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e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e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e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6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91D07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40" type="#_x0000_t75" style="width:145pt;height:59pt" o:ole="">
            <v:imagedata r:id="rId19" o:title=""/>
          </v:shape>
          <w:control r:id="rId28" w:name="DefaultOcxName2" w:shapeid="_x0000_i1040"/>
        </w:object>
      </w:r>
    </w:p>
    <w:p w:rsidR="00A91D07" w:rsidRPr="00A91D07" w:rsidRDefault="00A91D07" w:rsidP="00A91D07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91D07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39" type="#_x0000_t75" style="width:1in;height:18pt" o:ole="">
            <v:imagedata r:id="rId21" o:title=""/>
          </v:shape>
          <w:control r:id="rId29" w:name="DefaultOcxName3" w:shapeid="_x0000_i1039"/>
        </w:object>
      </w:r>
    </w:p>
    <w:p w:rsidR="00A91D07" w:rsidRPr="00A91D07" w:rsidRDefault="00A91D07" w:rsidP="00A91D07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91D07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A91D07" w:rsidRPr="00A91D07" w:rsidRDefault="00A91D07" w:rsidP="00A91D07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91D07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A91D07" w:rsidRPr="00A91D07" w:rsidRDefault="00A91D07" w:rsidP="00A91D07">
      <w:pPr>
        <w:shd w:val="clear" w:color="auto" w:fill="FFFFFF"/>
        <w:spacing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91D07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Bottom-up Dynamic Programming </w:t>
      </w:r>
      <w:hyperlink r:id="rId30" w:anchor="bottom-up-dynamic-programming" w:history="1">
        <w:r w:rsidRPr="00A91D07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Let’s try to populate our </w:t>
      </w:r>
      <w:r w:rsidRPr="00A91D07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dp[]</w:t>
      </w:r>
      <w:r w:rsidRPr="00A91D07">
        <w:rPr>
          <w:rFonts w:ascii="Georgia" w:eastAsia="Times New Roman" w:hAnsi="Georgia" w:cs="Arial"/>
          <w:color w:val="3D3D4E"/>
          <w:sz w:val="27"/>
          <w:szCs w:val="27"/>
        </w:rPr>
        <w:t> array from the above solution, working in a bottom-up fashion. As we saw in the above code, every </w:t>
      </w:r>
      <w:r w:rsidRPr="00A91D07">
        <w:rPr>
          <w:rFonts w:ascii="Consolas" w:eastAsia="Times New Roman" w:hAnsi="Consolas" w:cs="Courier New"/>
          <w:color w:val="C7254E"/>
          <w:sz w:val="24"/>
          <w:szCs w:val="24"/>
          <w:shd w:val="clear" w:color="auto" w:fill="F9F2F4"/>
        </w:rPr>
        <w:t>CountWaysRecursive(n)</w:t>
      </w:r>
      <w:r w:rsidRPr="00A91D07">
        <w:rPr>
          <w:rFonts w:ascii="Georgia" w:eastAsia="Times New Roman" w:hAnsi="Georgia" w:cs="Arial"/>
          <w:color w:val="3D3D4E"/>
          <w:sz w:val="27"/>
          <w:szCs w:val="27"/>
        </w:rPr>
        <w:t> is the sum of the three counts. We can use this fact to populate our array.</w:t>
      </w:r>
    </w:p>
    <w:p w:rsidR="00A91D07" w:rsidRPr="00A91D07" w:rsidRDefault="00A91D07" w:rsidP="00A91D07">
      <w:pPr>
        <w:shd w:val="clear" w:color="auto" w:fill="FFFFFF"/>
        <w:spacing w:before="150" w:after="150" w:line="240" w:lineRule="auto"/>
        <w:outlineLvl w:val="3"/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</w:pPr>
      <w:r w:rsidRPr="00A91D07">
        <w:rPr>
          <w:rFonts w:ascii="Nunito Sans" w:eastAsia="Times New Roman" w:hAnsi="Nunito Sans" w:cs="Arial"/>
          <w:b/>
          <w:bCs/>
          <w:color w:val="2E2E40"/>
          <w:sz w:val="27"/>
          <w:szCs w:val="27"/>
        </w:rPr>
        <w:t>Code </w:t>
      </w:r>
      <w:hyperlink r:id="rId31" w:anchor="code" w:history="1">
        <w:r w:rsidRPr="00A91D07">
          <w:rPr>
            <w:rFonts w:ascii="Nunito Sans" w:eastAsia="Times New Roman" w:hAnsi="Nunito Sans" w:cs="Arial"/>
            <w:color w:val="F5F5F5"/>
            <w:sz w:val="27"/>
            <w:szCs w:val="27"/>
          </w:rPr>
          <w:t>#</w:t>
        </w:r>
      </w:hyperlink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Here is the code for our bottom-up dynamic programming approach:</w:t>
      </w:r>
    </w:p>
    <w:p w:rsidR="00A91D07" w:rsidRPr="00A91D07" w:rsidRDefault="00A91D07" w:rsidP="00A91D07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2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ava</w:t>
        </w:r>
      </w:hyperlink>
    </w:p>
    <w:p w:rsidR="00A91D07" w:rsidRPr="00A91D07" w:rsidRDefault="00A91D07" w:rsidP="00A91D07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3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JS</w:t>
        </w:r>
      </w:hyperlink>
    </w:p>
    <w:p w:rsidR="00A91D07" w:rsidRPr="00A91D07" w:rsidRDefault="00A91D07" w:rsidP="00A91D07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4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Python3</w:t>
        </w:r>
      </w:hyperlink>
    </w:p>
    <w:p w:rsidR="00A91D07" w:rsidRPr="00A91D07" w:rsidRDefault="00A91D07" w:rsidP="00A91D07">
      <w:pPr>
        <w:numPr>
          <w:ilvl w:val="0"/>
          <w:numId w:val="4"/>
        </w:numPr>
        <w:shd w:val="clear" w:color="auto" w:fill="FFFFFF"/>
        <w:spacing w:beforeAutospacing="1" w:after="0" w:line="240" w:lineRule="auto"/>
        <w:ind w:left="6570"/>
        <w:rPr>
          <w:rFonts w:ascii="Arial" w:eastAsia="Times New Roman" w:hAnsi="Arial" w:cs="Arial"/>
          <w:color w:val="000000"/>
          <w:sz w:val="21"/>
          <w:szCs w:val="21"/>
        </w:rPr>
      </w:pPr>
      <w:hyperlink r:id="rId35" w:history="1">
        <w:r w:rsidRPr="00A91D07">
          <w:rPr>
            <w:rFonts w:ascii="Arial" w:eastAsia="Times New Roman" w:hAnsi="Arial" w:cs="Arial"/>
            <w:color w:val="0000FF"/>
            <w:sz w:val="21"/>
            <w:szCs w:val="21"/>
            <w:bdr w:val="single" w:sz="6" w:space="0" w:color="D2D2D6" w:frame="1"/>
          </w:rPr>
          <w:t>C++</w:t>
        </w:r>
      </w:hyperlink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A91D07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ExpressNumber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2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i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i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&lt;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i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++)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 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1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3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-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dp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]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String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arg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ExpressNumber en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A91D07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ExpressNumber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e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4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e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  System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en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CountWays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A91D07">
        <w:rPr>
          <w:rFonts w:ascii="Consolas" w:eastAsia="Times New Roman" w:hAnsi="Consolas" w:cs="Segoe UI"/>
          <w:color w:val="B5CEA8"/>
          <w:sz w:val="21"/>
          <w:szCs w:val="21"/>
        </w:rPr>
        <w:t>6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));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4D4D4"/>
          <w:sz w:val="21"/>
          <w:szCs w:val="21"/>
        </w:rPr>
        <w:t>  </w:t>
      </w: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A91D07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A91D07" w:rsidRPr="00A91D07" w:rsidRDefault="00A91D07" w:rsidP="00A91D07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91D07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38" type="#_x0000_t75" style="width:145pt;height:59pt" o:ole="">
            <v:imagedata r:id="rId19" o:title=""/>
          </v:shape>
          <w:control r:id="rId36" w:name="DefaultOcxName4" w:shapeid="_x0000_i1038"/>
        </w:object>
      </w:r>
    </w:p>
    <w:p w:rsidR="00A91D07" w:rsidRPr="00A91D07" w:rsidRDefault="00A91D07" w:rsidP="00A91D07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1"/>
          <w:szCs w:val="21"/>
        </w:rPr>
      </w:pPr>
      <w:r w:rsidRPr="00A91D07">
        <w:rPr>
          <w:rFonts w:ascii="Segoe UI" w:eastAsia="Times New Roman" w:hAnsi="Segoe UI" w:cs="Segoe UI"/>
          <w:color w:val="D4D4D4"/>
          <w:sz w:val="21"/>
          <w:szCs w:val="21"/>
        </w:rPr>
        <w:object w:dxaOrig="1440" w:dyaOrig="1440">
          <v:shape id="_x0000_i1037" type="#_x0000_t75" style="width:1in;height:18pt" o:ole="">
            <v:imagedata r:id="rId21" o:title=""/>
          </v:shape>
          <w:control r:id="rId37" w:name="DefaultOcxName5" w:shapeid="_x0000_i1037"/>
        </w:object>
      </w:r>
    </w:p>
    <w:p w:rsidR="00A91D07" w:rsidRPr="00A91D07" w:rsidRDefault="00A91D07" w:rsidP="00A91D07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91D07">
        <w:rPr>
          <w:rFonts w:ascii="Arial" w:eastAsia="Times New Roman" w:hAnsi="Arial" w:cs="Arial"/>
          <w:color w:val="000000"/>
          <w:sz w:val="21"/>
          <w:szCs w:val="21"/>
        </w:rPr>
        <w:t>RUN</w:t>
      </w:r>
    </w:p>
    <w:p w:rsidR="00A91D07" w:rsidRPr="00A91D07" w:rsidRDefault="00A91D07" w:rsidP="00A91D07">
      <w:pPr>
        <w:shd w:val="clear" w:color="auto" w:fill="F5F5F5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91D07">
        <w:rPr>
          <w:rFonts w:ascii="Arial" w:eastAsia="Times New Roman" w:hAnsi="Arial" w:cs="Arial"/>
          <w:color w:val="000000"/>
          <w:sz w:val="21"/>
          <w:szCs w:val="21"/>
        </w:rPr>
        <w:t>SAVERESET</w:t>
      </w:r>
    </w:p>
    <w:p w:rsidR="00A91D07" w:rsidRPr="00A91D07" w:rsidRDefault="00A91D07" w:rsidP="00A91D07">
      <w:pPr>
        <w:shd w:val="clear" w:color="auto" w:fill="FFFFFF"/>
        <w:spacing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The above solution has time and space complexity of </w:t>
      </w:r>
      <w:r w:rsidRPr="00A91D07">
        <w:rPr>
          <w:rFonts w:ascii="KaTeX_Main" w:eastAsia="Times New Roman" w:hAnsi="KaTeX_Main" w:cs="Arial"/>
          <w:color w:val="3D3D4E"/>
          <w:sz w:val="33"/>
          <w:szCs w:val="33"/>
          <w:bdr w:val="none" w:sz="0" w:space="0" w:color="auto" w:frame="1"/>
        </w:rPr>
        <w:t>O(n)</w:t>
      </w:r>
      <w:r w:rsidRPr="00A91D07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O</w:t>
      </w:r>
      <w:r w:rsidRPr="00A91D07">
        <w:rPr>
          <w:rFonts w:ascii="KaTeX_Main" w:eastAsia="Times New Roman" w:hAnsi="KaTeX_Main" w:cs="Arial"/>
          <w:color w:val="3D3D4E"/>
          <w:sz w:val="33"/>
          <w:szCs w:val="33"/>
        </w:rPr>
        <w:t>(</w:t>
      </w:r>
      <w:r w:rsidRPr="00A91D07">
        <w:rPr>
          <w:rFonts w:ascii="KaTeX_Math" w:eastAsia="Times New Roman" w:hAnsi="KaTeX_Math" w:cs="Arial"/>
          <w:i/>
          <w:iCs/>
          <w:color w:val="3D3D4E"/>
          <w:sz w:val="33"/>
          <w:szCs w:val="33"/>
        </w:rPr>
        <w:t>n</w:t>
      </w:r>
      <w:r w:rsidRPr="00A91D07">
        <w:rPr>
          <w:rFonts w:ascii="KaTeX_Main" w:eastAsia="Times New Roman" w:hAnsi="KaTeX_Main" w:cs="Arial"/>
          <w:color w:val="3D3D4E"/>
          <w:sz w:val="33"/>
          <w:szCs w:val="33"/>
        </w:rPr>
        <w:t>)</w:t>
      </w:r>
      <w:r w:rsidRPr="00A91D07">
        <w:rPr>
          <w:rFonts w:ascii="Georgia" w:eastAsia="Times New Roman" w:hAnsi="Georgia" w:cs="Arial"/>
          <w:color w:val="3D3D4E"/>
          <w:sz w:val="27"/>
          <w:szCs w:val="27"/>
        </w:rPr>
        <w:t>.</w:t>
      </w:r>
    </w:p>
    <w:p w:rsidR="00A91D07" w:rsidRPr="00A91D07" w:rsidRDefault="00A91D07" w:rsidP="00A91D07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</w:pPr>
      <w:r w:rsidRPr="00A91D07">
        <w:rPr>
          <w:rFonts w:ascii="Nunito Sans" w:eastAsia="Times New Roman" w:hAnsi="Nunito Sans" w:cs="Arial"/>
          <w:b/>
          <w:bCs/>
          <w:color w:val="2E2E40"/>
          <w:sz w:val="36"/>
          <w:szCs w:val="36"/>
        </w:rPr>
        <w:t>Fibonacci number pattern </w:t>
      </w:r>
      <w:hyperlink r:id="rId38" w:anchor="fibonacci-number-pattern" w:history="1">
        <w:r w:rsidRPr="00A91D07">
          <w:rPr>
            <w:rFonts w:ascii="Nunito Sans" w:eastAsia="Times New Roman" w:hAnsi="Nunito Sans" w:cs="Arial"/>
            <w:color w:val="F5F5F5"/>
            <w:sz w:val="36"/>
            <w:szCs w:val="36"/>
          </w:rPr>
          <w:t>#</w:t>
        </w:r>
      </w:hyperlink>
    </w:p>
    <w:p w:rsidR="00A91D07" w:rsidRPr="00A91D07" w:rsidRDefault="00A91D07" w:rsidP="00A91D07">
      <w:pPr>
        <w:shd w:val="clear" w:color="auto" w:fill="FFFFFF"/>
        <w:spacing w:before="240" w:after="240" w:line="240" w:lineRule="auto"/>
        <w:rPr>
          <w:rFonts w:ascii="Georgia" w:eastAsia="Times New Roman" w:hAnsi="Georgia" w:cs="Arial"/>
          <w:color w:val="3D3D4E"/>
          <w:sz w:val="27"/>
          <w:szCs w:val="27"/>
        </w:rPr>
      </w:pPr>
      <w:r w:rsidRPr="00A91D07">
        <w:rPr>
          <w:rFonts w:ascii="Georgia" w:eastAsia="Times New Roman" w:hAnsi="Georgia" w:cs="Arial"/>
          <w:color w:val="3D3D4E"/>
          <w:sz w:val="27"/>
          <w:szCs w:val="27"/>
        </w:rPr>
        <w:t>We can clearly see that this problem follows the Fibonacci number pattern. However, every number in a Fibonacci series is the sum of the previous two numbers, whereas in this problem every count is a sum of previous three numbers: previous-1, previous-3, and previous-4. Here is the recursive formula for this problem:</w:t>
      </w:r>
    </w:p>
    <w:p w:rsidR="00A91D07" w:rsidRPr="00A91D07" w:rsidRDefault="00A91D07" w:rsidP="00A91D0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CountWays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n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CountWays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n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1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CountWays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n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3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3DC9B0"/>
          <w:sz w:val="20"/>
          <w:szCs w:val="20"/>
        </w:rPr>
        <w:t>CountWays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n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-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4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),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569CD6"/>
          <w:sz w:val="20"/>
          <w:szCs w:val="20"/>
        </w:rPr>
        <w:t>for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n </w:t>
      </w:r>
      <w:r w:rsidRPr="00A91D07">
        <w:rPr>
          <w:rFonts w:ascii="Consolas" w:eastAsia="Times New Roman" w:hAnsi="Consolas" w:cs="Courier New"/>
          <w:color w:val="DCDCDC"/>
          <w:sz w:val="20"/>
          <w:szCs w:val="20"/>
        </w:rPr>
        <w:t>&gt;=</w:t>
      </w:r>
      <w:r w:rsidRPr="00A91D07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A91D07">
        <w:rPr>
          <w:rFonts w:ascii="Consolas" w:eastAsia="Times New Roman" w:hAnsi="Consolas" w:cs="Courier New"/>
          <w:color w:val="B5CEA8"/>
          <w:sz w:val="20"/>
          <w:szCs w:val="20"/>
        </w:rPr>
        <w:t>4</w:t>
      </w:r>
    </w:p>
    <w:p w:rsidR="00A91D07" w:rsidRPr="00A91D07" w:rsidRDefault="00A91D07" w:rsidP="00A91D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8F8F99"/>
          <w:sz w:val="21"/>
          <w:szCs w:val="21"/>
        </w:rPr>
      </w:pPr>
      <w:r w:rsidRPr="00A91D07">
        <w:rPr>
          <w:rFonts w:ascii="Nunito Sans" w:eastAsia="Times New Roman" w:hAnsi="Nunito Sans" w:cs="Arial"/>
          <w:b/>
          <w:bCs/>
          <w:caps/>
          <w:color w:val="8F8F99"/>
          <w:spacing w:val="5"/>
          <w:sz w:val="21"/>
          <w:szCs w:val="21"/>
        </w:rPr>
        <w:t>MARK AS COMPLETED</w:t>
      </w:r>
    </w:p>
    <w:p w:rsidR="00A91D07" w:rsidRPr="00A91D07" w:rsidRDefault="00A91D07" w:rsidP="00A91D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39" w:history="1">
        <w:r w:rsidRPr="00A91D07">
          <w:rPr>
            <w:rFonts w:ascii="Nunito Sans" w:eastAsia="Times New Roman" w:hAnsi="Nunito Sans" w:cs="Arial"/>
            <w:b/>
            <w:bCs/>
            <w:color w:val="8F8F99"/>
            <w:spacing w:val="8"/>
            <w:sz w:val="21"/>
            <w:szCs w:val="21"/>
            <w:bdr w:val="single" w:sz="6" w:space="8" w:color="8F8F99" w:frame="1"/>
            <w:shd w:val="clear" w:color="auto" w:fill="FFFFFF"/>
          </w:rPr>
          <w:t>←    Back</w:t>
        </w:r>
      </w:hyperlink>
    </w:p>
    <w:p w:rsidR="00A91D07" w:rsidRPr="00A91D07" w:rsidRDefault="00A91D07" w:rsidP="00A91D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A91D07">
        <w:rPr>
          <w:rFonts w:ascii="Arial" w:eastAsia="Times New Roman" w:hAnsi="Arial" w:cs="Arial"/>
          <w:color w:val="6B6A78"/>
          <w:sz w:val="21"/>
          <w:szCs w:val="21"/>
        </w:rPr>
        <w:t>Staircase</w:t>
      </w:r>
    </w:p>
    <w:p w:rsidR="00A91D07" w:rsidRPr="00A91D07" w:rsidRDefault="00A91D07" w:rsidP="00A91D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40" w:history="1">
        <w:r w:rsidRPr="00A91D07">
          <w:rPr>
            <w:rFonts w:ascii="Nunito Sans" w:eastAsia="Times New Roman" w:hAnsi="Nunito Sans" w:cs="Arial"/>
            <w:b/>
            <w:bCs/>
            <w:color w:val="FFFFFF"/>
            <w:spacing w:val="8"/>
            <w:sz w:val="21"/>
            <w:szCs w:val="21"/>
            <w:bdr w:val="single" w:sz="6" w:space="12" w:color="208705" w:frame="1"/>
            <w:shd w:val="clear" w:color="auto" w:fill="208705"/>
          </w:rPr>
          <w:t>Next    →</w:t>
        </w:r>
      </w:hyperlink>
    </w:p>
    <w:p w:rsidR="00A91D07" w:rsidRPr="00A91D07" w:rsidRDefault="00A91D07" w:rsidP="00A91D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6B6A78"/>
          <w:sz w:val="21"/>
          <w:szCs w:val="21"/>
        </w:rPr>
      </w:pPr>
      <w:r w:rsidRPr="00A91D07">
        <w:rPr>
          <w:rFonts w:ascii="Arial" w:eastAsia="Times New Roman" w:hAnsi="Arial" w:cs="Arial"/>
          <w:color w:val="6B6A78"/>
          <w:sz w:val="21"/>
          <w:szCs w:val="21"/>
        </w:rPr>
        <w:t>Minimum jumps to reach the end</w:t>
      </w:r>
    </w:p>
    <w:p w:rsidR="00A91D07" w:rsidRPr="00A91D07" w:rsidRDefault="00A91D07" w:rsidP="00A91D07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A91D07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tuck? Get help on   </w:t>
      </w:r>
    </w:p>
    <w:p w:rsidR="00A91D07" w:rsidRPr="00A91D07" w:rsidRDefault="00A91D07" w:rsidP="00A91D07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hyperlink r:id="rId41" w:tgtFrame="_blank" w:history="1">
        <w:r w:rsidRPr="00A91D07">
          <w:rPr>
            <w:rFonts w:ascii="Nunito Sans" w:eastAsia="Times New Roman" w:hAnsi="Nunito Sans" w:cs="Arial"/>
            <w:b/>
            <w:bCs/>
            <w:caps/>
            <w:color w:val="FFFFFF"/>
            <w:spacing w:val="38"/>
            <w:sz w:val="21"/>
            <w:szCs w:val="21"/>
            <w:bdr w:val="single" w:sz="6" w:space="2" w:color="auto" w:frame="1"/>
            <w:shd w:val="clear" w:color="auto" w:fill="5553FF"/>
          </w:rPr>
          <w:t>DISCUSS</w:t>
        </w:r>
      </w:hyperlink>
    </w:p>
    <w:p w:rsidR="00A91D07" w:rsidRPr="00A91D07" w:rsidRDefault="00A91D07" w:rsidP="00A91D07">
      <w:pPr>
        <w:shd w:val="clear" w:color="auto" w:fill="FFFFFF"/>
        <w:spacing w:after="0" w:line="240" w:lineRule="auto"/>
        <w:rPr>
          <w:rFonts w:ascii="Nunito Sans" w:eastAsia="Times New Roman" w:hAnsi="Nunito Sans" w:cs="Arial"/>
          <w:color w:val="000000"/>
          <w:spacing w:val="2"/>
          <w:sz w:val="21"/>
          <w:szCs w:val="21"/>
        </w:rPr>
      </w:pPr>
      <w:r w:rsidRPr="00A91D07">
        <w:rPr>
          <w:rFonts w:ascii="Nunito Sans" w:eastAsia="Times New Roman" w:hAnsi="Nunito Sans" w:cs="Arial"/>
          <w:color w:val="000000"/>
          <w:spacing w:val="2"/>
          <w:sz w:val="21"/>
          <w:szCs w:val="21"/>
        </w:rPr>
        <w:t>Send feedback</w:t>
      </w:r>
    </w:p>
    <w:p w:rsidR="00A91D07" w:rsidRPr="00A91D07" w:rsidRDefault="00A91D07" w:rsidP="00A91D07">
      <w:pPr>
        <w:shd w:val="clear" w:color="auto" w:fill="FFFFFF"/>
        <w:spacing w:line="240" w:lineRule="auto"/>
        <w:rPr>
          <w:rFonts w:ascii="Arial" w:eastAsia="Times New Roman" w:hAnsi="Arial" w:cs="Arial"/>
          <w:color w:val="000000"/>
          <w:sz w:val="21"/>
          <w:szCs w:val="21"/>
        </w:rPr>
      </w:pPr>
      <w:r w:rsidRPr="00A91D07">
        <w:rPr>
          <w:rFonts w:ascii="Arial" w:eastAsia="Times New Roman" w:hAnsi="Arial" w:cs="Arial"/>
          <w:color w:val="000000"/>
          <w:sz w:val="21"/>
          <w:szCs w:val="21"/>
        </w:rPr>
        <w:t>6 Recommendations</w:t>
      </w:r>
    </w:p>
    <w:p w:rsidR="0046194B" w:rsidRDefault="0046194B">
      <w:bookmarkStart w:id="0" w:name="_GoBack"/>
      <w:bookmarkEnd w:id="0"/>
    </w:p>
    <w:sectPr w:rsidR="004619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1D07" w:rsidRDefault="00A91D07" w:rsidP="00A91D07">
      <w:pPr>
        <w:spacing w:after="0" w:line="240" w:lineRule="auto"/>
      </w:pPr>
      <w:r>
        <w:separator/>
      </w:r>
    </w:p>
  </w:endnote>
  <w:endnote w:type="continuationSeparator" w:id="0">
    <w:p w:rsidR="00A91D07" w:rsidRDefault="00A91D07" w:rsidP="00A91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in">
    <w:altName w:val="Times New Roman"/>
    <w:panose1 w:val="00000000000000000000"/>
    <w:charset w:val="00"/>
    <w:family w:val="roman"/>
    <w:notTrueType/>
    <w:pitch w:val="default"/>
  </w:font>
  <w:font w:name="KaTeX_Math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1D07" w:rsidRDefault="00A91D07" w:rsidP="00A91D07">
      <w:pPr>
        <w:spacing w:after="0" w:line="240" w:lineRule="auto"/>
      </w:pPr>
      <w:r>
        <w:separator/>
      </w:r>
    </w:p>
  </w:footnote>
  <w:footnote w:type="continuationSeparator" w:id="0">
    <w:p w:rsidR="00A91D07" w:rsidRDefault="00A91D07" w:rsidP="00A91D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A29EA"/>
    <w:multiLevelType w:val="multilevel"/>
    <w:tmpl w:val="53EAC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C5041F"/>
    <w:multiLevelType w:val="multilevel"/>
    <w:tmpl w:val="B2A27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D56A72"/>
    <w:multiLevelType w:val="multilevel"/>
    <w:tmpl w:val="C0287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6D7F83"/>
    <w:multiLevelType w:val="multilevel"/>
    <w:tmpl w:val="2B7E0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DExNLY0sjQ1NjFQ0lEKTi0uzszPAykwrAUAtxgaaiwAAAA="/>
  </w:docVars>
  <w:rsids>
    <w:rsidRoot w:val="00A61FFF"/>
    <w:rsid w:val="0046194B"/>
    <w:rsid w:val="00A61FFF"/>
    <w:rsid w:val="00A91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E38506A-3D89-478A-B7E2-D0A1B4E91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91D0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A91D0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91D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1D0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91D0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91D07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ormal"/>
    <w:rsid w:val="00A91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uitypography-root">
    <w:name w:val="muitypography-root"/>
    <w:basedOn w:val="Normal"/>
    <w:rsid w:val="00A91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uitypography-root1">
    <w:name w:val="muitypography-root1"/>
    <w:basedOn w:val="DefaultParagraphFont"/>
    <w:rsid w:val="00A91D07"/>
  </w:style>
  <w:style w:type="character" w:styleId="Hyperlink">
    <w:name w:val="Hyperlink"/>
    <w:basedOn w:val="DefaultParagraphFont"/>
    <w:uiPriority w:val="99"/>
    <w:semiHidden/>
    <w:unhideWhenUsed/>
    <w:rsid w:val="00A91D0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1D07"/>
    <w:rPr>
      <w:color w:val="800080"/>
      <w:u w:val="single"/>
    </w:rPr>
  </w:style>
  <w:style w:type="character" w:customStyle="1" w:styleId="anchor-link">
    <w:name w:val="anchor-link"/>
    <w:basedOn w:val="DefaultParagraphFont"/>
    <w:rsid w:val="00A91D07"/>
  </w:style>
  <w:style w:type="paragraph" w:styleId="NormalWeb">
    <w:name w:val="Normal (Web)"/>
    <w:basedOn w:val="Normal"/>
    <w:uiPriority w:val="99"/>
    <w:semiHidden/>
    <w:unhideWhenUsed/>
    <w:rsid w:val="00A91D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91D0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1D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1D0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91D07"/>
    <w:rPr>
      <w:rFonts w:ascii="Courier New" w:eastAsia="Times New Roman" w:hAnsi="Courier New" w:cs="Courier New"/>
      <w:sz w:val="20"/>
      <w:szCs w:val="20"/>
    </w:rPr>
  </w:style>
  <w:style w:type="character" w:customStyle="1" w:styleId="mtk1">
    <w:name w:val="mtk1"/>
    <w:basedOn w:val="DefaultParagraphFont"/>
    <w:rsid w:val="00A91D07"/>
  </w:style>
  <w:style w:type="character" w:customStyle="1" w:styleId="mtk9">
    <w:name w:val="mtk9"/>
    <w:basedOn w:val="DefaultParagraphFont"/>
    <w:rsid w:val="00A91D07"/>
  </w:style>
  <w:style w:type="character" w:customStyle="1" w:styleId="mtk6">
    <w:name w:val="mtk6"/>
    <w:basedOn w:val="DefaultParagraphFont"/>
    <w:rsid w:val="00A91D07"/>
  </w:style>
  <w:style w:type="character" w:customStyle="1" w:styleId="mtk22">
    <w:name w:val="mtk22"/>
    <w:basedOn w:val="DefaultParagraphFont"/>
    <w:rsid w:val="00A91D07"/>
  </w:style>
  <w:style w:type="character" w:customStyle="1" w:styleId="mtk8">
    <w:name w:val="mtk8"/>
    <w:basedOn w:val="DefaultParagraphFont"/>
    <w:rsid w:val="00A91D07"/>
  </w:style>
  <w:style w:type="character" w:customStyle="1" w:styleId="mtk5">
    <w:name w:val="mtk5"/>
    <w:basedOn w:val="DefaultParagraphFont"/>
    <w:rsid w:val="00A91D07"/>
  </w:style>
  <w:style w:type="character" w:customStyle="1" w:styleId="desktop-only">
    <w:name w:val="desktop-only"/>
    <w:basedOn w:val="DefaultParagraphFont"/>
    <w:rsid w:val="00A91D07"/>
  </w:style>
  <w:style w:type="character" w:customStyle="1" w:styleId="stylestabtitle-sc-16qi5c6-14">
    <w:name w:val="styles__tabtitle-sc-16qi5c6-14"/>
    <w:basedOn w:val="DefaultParagraphFont"/>
    <w:rsid w:val="00A91D07"/>
  </w:style>
  <w:style w:type="character" w:customStyle="1" w:styleId="mtk7">
    <w:name w:val="mtk7"/>
    <w:basedOn w:val="DefaultParagraphFont"/>
    <w:rsid w:val="00A91D07"/>
  </w:style>
  <w:style w:type="character" w:customStyle="1" w:styleId="stylescodedownloader-sc-16qi5c6-28">
    <w:name w:val="styles__codedownloader-sc-16qi5c6-28"/>
    <w:basedOn w:val="DefaultParagraphFont"/>
    <w:rsid w:val="00A91D07"/>
  </w:style>
  <w:style w:type="character" w:customStyle="1" w:styleId="katex">
    <w:name w:val="katex"/>
    <w:basedOn w:val="DefaultParagraphFont"/>
    <w:rsid w:val="00A91D07"/>
  </w:style>
  <w:style w:type="character" w:customStyle="1" w:styleId="katex-mathml">
    <w:name w:val="katex-mathml"/>
    <w:basedOn w:val="DefaultParagraphFont"/>
    <w:rsid w:val="00A91D07"/>
  </w:style>
  <w:style w:type="character" w:customStyle="1" w:styleId="katex-html">
    <w:name w:val="katex-html"/>
    <w:basedOn w:val="DefaultParagraphFont"/>
    <w:rsid w:val="00A91D07"/>
  </w:style>
  <w:style w:type="character" w:customStyle="1" w:styleId="strut">
    <w:name w:val="strut"/>
    <w:basedOn w:val="DefaultParagraphFont"/>
    <w:rsid w:val="00A91D07"/>
  </w:style>
  <w:style w:type="character" w:customStyle="1" w:styleId="base">
    <w:name w:val="base"/>
    <w:basedOn w:val="DefaultParagraphFont"/>
    <w:rsid w:val="00A91D07"/>
  </w:style>
  <w:style w:type="character" w:customStyle="1" w:styleId="mord">
    <w:name w:val="mord"/>
    <w:basedOn w:val="DefaultParagraphFont"/>
    <w:rsid w:val="00A91D07"/>
  </w:style>
  <w:style w:type="character" w:customStyle="1" w:styleId="mopen">
    <w:name w:val="mopen"/>
    <w:basedOn w:val="DefaultParagraphFont"/>
    <w:rsid w:val="00A91D07"/>
  </w:style>
  <w:style w:type="character" w:customStyle="1" w:styleId="vlist">
    <w:name w:val="vlist"/>
    <w:basedOn w:val="DefaultParagraphFont"/>
    <w:rsid w:val="00A91D07"/>
  </w:style>
  <w:style w:type="character" w:customStyle="1" w:styleId="fontsize-ensurer">
    <w:name w:val="fontsize-ensurer"/>
    <w:basedOn w:val="DefaultParagraphFont"/>
    <w:rsid w:val="00A91D07"/>
  </w:style>
  <w:style w:type="character" w:customStyle="1" w:styleId="reset-textstyle">
    <w:name w:val="reset-textstyle"/>
    <w:basedOn w:val="DefaultParagraphFont"/>
    <w:rsid w:val="00A91D07"/>
  </w:style>
  <w:style w:type="character" w:customStyle="1" w:styleId="baseline-fix">
    <w:name w:val="baseline-fix"/>
    <w:basedOn w:val="DefaultParagraphFont"/>
    <w:rsid w:val="00A91D07"/>
  </w:style>
  <w:style w:type="character" w:customStyle="1" w:styleId="mclose">
    <w:name w:val="mclose"/>
    <w:basedOn w:val="DefaultParagraphFont"/>
    <w:rsid w:val="00A91D07"/>
  </w:style>
  <w:style w:type="character" w:customStyle="1" w:styleId="stylestext-sc-142nki3-1">
    <w:name w:val="styles__text-sc-142nki3-1"/>
    <w:basedOn w:val="DefaultParagraphFont"/>
    <w:rsid w:val="00A91D07"/>
  </w:style>
  <w:style w:type="character" w:customStyle="1" w:styleId="styleslink-xkmgwv-1">
    <w:name w:val="styles__link-xkmgwv-1"/>
    <w:basedOn w:val="DefaultParagraphFont"/>
    <w:rsid w:val="00A91D07"/>
  </w:style>
  <w:style w:type="character" w:customStyle="1" w:styleId="b-some-with-icon">
    <w:name w:val="b-some-with-icon"/>
    <w:basedOn w:val="DefaultParagraphFont"/>
    <w:rsid w:val="00A91D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1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57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83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29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09643">
                          <w:marLeft w:val="13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772580">
                              <w:marLeft w:val="0"/>
                              <w:marRight w:val="0"/>
                              <w:marTop w:val="9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1995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949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4562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8866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21763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2102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92262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2375479">
                                                              <w:marLeft w:val="45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2145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8045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10764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135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0280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3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0040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84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333328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47015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0863290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961898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225"/>
                                                                                                  <w:marBottom w:val="15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94768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56330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563487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59421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717524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666397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61010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32365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743939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256695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53773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661380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3192616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0677899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773105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8315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63227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268951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229765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7603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455093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753545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779761638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30839829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5965852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3554949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404906961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862597366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3919910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6247374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1370906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4106939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2846794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1060493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0920431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8818788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0129547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9758557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4279438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0408146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0515027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9727083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8415355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1605117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6190906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1089482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2638891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9115463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0739184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414282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1039519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1938376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8002738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7648517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6144812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684563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605428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5131747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1100877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668094007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597590499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47673107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19172129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30234651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2854260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1339892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194486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4192651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9220733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1334514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6931565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0966911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649631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6716450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1411101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4970896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6597079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5622016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2213266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9563547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248308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1551892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0519930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1252843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207098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611318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6728923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4814511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4457650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2172364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919664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5544342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4873854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780303440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946888802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9946495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579411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2350438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150638416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21394906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844858635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8774761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351636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528966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01714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283669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513625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545009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25167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730671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907191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845315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082539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88936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736850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356161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966974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37221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6269543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679603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3973142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15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7589741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88952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011830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96269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465375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899080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2723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818866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8328671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67681232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427814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778132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64455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87633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25306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473614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39289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937257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2887732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0047085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0577614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9558176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526412246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84632400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68852867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0296419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2385878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427145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7962879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2389784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0755225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0218580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02979540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09061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8844714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1232783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5254743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3696767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7578025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4701444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433242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44250281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9464003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5543842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8624156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8168077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655870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3619571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243935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563933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4786218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8961584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3069816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27883510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369733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2597428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2131625058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998537551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91019131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1557982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5052660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7086588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0229589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3494027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1951309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1077252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84065482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3966897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121925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1449994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5856182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6820773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80126702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5654756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4124166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9498823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707115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9398462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68498451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29448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8883617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7644015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9819662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318079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14611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44449183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7178946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320074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178791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3655975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41774908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3690081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2221359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692232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469327461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80669763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103719573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52969029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3652429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73473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9240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3720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565012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28234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53746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494323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6043851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8760368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684619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829647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52275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933079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421407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865063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594951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81412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7809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40741275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364210813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801770948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365056223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653291809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2002467645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5582777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3341309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310951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99741487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74501625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0823881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28766019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3552713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70444985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64323762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638104448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97957307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9404759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13714545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398093120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14423250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2013412393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397678257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591011936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8978440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555849772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<w:div w:id="174059333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<w:div w:id="1430856245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86551186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846939771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859125221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90001933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347188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2270427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5115099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76325640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3240915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0854765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64477544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37248536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60535097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424350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200916541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01712214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107233349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91327531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772014818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457838415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575361972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59679391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380596173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<w:div w:id="1203983594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1578519178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835682784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  <w:div w:id="13297927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320496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947272809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single" w:sz="6" w:space="11" w:color="D2D2D6"/>
                                                                                                                            <w:bottom w:val="single" w:sz="6" w:space="0" w:color="D2D2D6"/>
                                                                                                                            <w:right w:val="single" w:sz="6" w:space="11" w:color="D2D2D6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8199852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  <w:div w:id="455369057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22919931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15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910772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48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45738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467878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76197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40922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97219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60956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09371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062751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354396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6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678014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02416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9050541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120214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6317881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886420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15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4894375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75"/>
                                                                              <w:marBottom w:val="1200"/>
                                                                              <w:divBdr>
                                                                                <w:top w:val="single" w:sz="6" w:space="8" w:color="D2D2D6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2423532">
                                                                                  <w:marLeft w:val="600"/>
                                                                                  <w:marRight w:val="0"/>
                                                                                  <w:marTop w:val="75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89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690180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67338653">
                                                                                          <w:marLeft w:val="0"/>
                                                                                          <w:marRight w:val="60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5441999">
                                                                                              <w:marLeft w:val="0"/>
                                                                                              <w:marRight w:val="30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91234970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42412622">
                                                                                                  <w:marLeft w:val="12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NE52PnMY376" TargetMode="External"/><Relationship Id="rId13" Type="http://schemas.openxmlformats.org/officeDocument/2006/relationships/hyperlink" Target="https://www.educative.io/courses/grokking-dynamic-programming-patterns-for-coding-interviews/NE52PnMY376" TargetMode="External"/><Relationship Id="rId18" Type="http://schemas.openxmlformats.org/officeDocument/2006/relationships/hyperlink" Target="https://www.educative.io/courses/grokking-dynamic-programming-patterns-for-coding-interviews/NE52PnMY376" TargetMode="External"/><Relationship Id="rId26" Type="http://schemas.openxmlformats.org/officeDocument/2006/relationships/hyperlink" Target="https://www.educative.io/courses/grokking-dynamic-programming-patterns-for-coding-interviews/NE52PnMY376" TargetMode="External"/><Relationship Id="rId39" Type="http://schemas.openxmlformats.org/officeDocument/2006/relationships/hyperlink" Target="https://www.educative.io/courses/grokking-dynamic-programming-patterns-for-coding-interviews/YQy7Lx79R0K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2.wmf"/><Relationship Id="rId34" Type="http://schemas.openxmlformats.org/officeDocument/2006/relationships/hyperlink" Target="https://www.educative.io/courses/grokking-dynamic-programming-patterns-for-coding-interviews/NE52PnMY376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www.educative.io/courses/grokking-dynamic-programming-patterns-for-coding-interviews/NE52PnMY376" TargetMode="External"/><Relationship Id="rId12" Type="http://schemas.openxmlformats.org/officeDocument/2006/relationships/hyperlink" Target="https://www.educative.io/courses/grokking-dynamic-programming-patterns-for-coding-interviews/NE52PnMY376" TargetMode="External"/><Relationship Id="rId17" Type="http://schemas.openxmlformats.org/officeDocument/2006/relationships/hyperlink" Target="https://www.educative.io/courses/grokking-dynamic-programming-patterns-for-coding-interviews/NE52PnMY376" TargetMode="External"/><Relationship Id="rId25" Type="http://schemas.openxmlformats.org/officeDocument/2006/relationships/hyperlink" Target="https://www.educative.io/courses/grokking-dynamic-programming-patterns-for-coding-interviews/NE52PnMY376" TargetMode="External"/><Relationship Id="rId33" Type="http://schemas.openxmlformats.org/officeDocument/2006/relationships/hyperlink" Target="https://www.educative.io/courses/grokking-dynamic-programming-patterns-for-coding-interviews/NE52PnMY376" TargetMode="External"/><Relationship Id="rId38" Type="http://schemas.openxmlformats.org/officeDocument/2006/relationships/hyperlink" Target="https://www.educative.io/courses/grokking-dynamic-programming-patterns-for-coding-interviews/NE52PnMY376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educative.io/courses/grokking-dynamic-programming-patterns-for-coding-interviews/NE52PnMY376" TargetMode="External"/><Relationship Id="rId20" Type="http://schemas.openxmlformats.org/officeDocument/2006/relationships/control" Target="activeX/activeX1.xml"/><Relationship Id="rId29" Type="http://schemas.openxmlformats.org/officeDocument/2006/relationships/control" Target="activeX/activeX4.xml"/><Relationship Id="rId41" Type="http://schemas.openxmlformats.org/officeDocument/2006/relationships/hyperlink" Target="https://discuss.educative.io/c/grokking-dynamic-programming-patterns-for-coding-interviews-design-gurus/pattern-4-fibonacci-numbers-number-factor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ducative.io/courses/grokking-dynamic-programming-patterns-for-coding-interviews/NE52PnMY376" TargetMode="External"/><Relationship Id="rId24" Type="http://schemas.openxmlformats.org/officeDocument/2006/relationships/hyperlink" Target="https://www.educative.io/courses/grokking-dynamic-programming-patterns-for-coding-interviews/NE52PnMY376" TargetMode="External"/><Relationship Id="rId32" Type="http://schemas.openxmlformats.org/officeDocument/2006/relationships/hyperlink" Target="https://www.educative.io/courses/grokking-dynamic-programming-patterns-for-coding-interviews/NE52PnMY376" TargetMode="External"/><Relationship Id="rId37" Type="http://schemas.openxmlformats.org/officeDocument/2006/relationships/control" Target="activeX/activeX6.xml"/><Relationship Id="rId40" Type="http://schemas.openxmlformats.org/officeDocument/2006/relationships/hyperlink" Target="https://www.educative.io/courses/grokking-dynamic-programming-patterns-for-coding-interviews/7nAKN0Qz67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educative.io/courses/grokking-dynamic-programming-patterns-for-coding-interviews/NE52PnMY376" TargetMode="External"/><Relationship Id="rId23" Type="http://schemas.openxmlformats.org/officeDocument/2006/relationships/hyperlink" Target="https://www.educative.io/courses/grokking-dynamic-programming-patterns-for-coding-interviews/NE52PnMY376" TargetMode="External"/><Relationship Id="rId28" Type="http://schemas.openxmlformats.org/officeDocument/2006/relationships/control" Target="activeX/activeX3.xml"/><Relationship Id="rId36" Type="http://schemas.openxmlformats.org/officeDocument/2006/relationships/control" Target="activeX/activeX5.xml"/><Relationship Id="rId10" Type="http://schemas.openxmlformats.org/officeDocument/2006/relationships/hyperlink" Target="https://www.educative.io/courses/grokking-dynamic-programming-patterns-for-coding-interviews/NE52PnMY376" TargetMode="External"/><Relationship Id="rId19" Type="http://schemas.openxmlformats.org/officeDocument/2006/relationships/image" Target="media/image1.wmf"/><Relationship Id="rId31" Type="http://schemas.openxmlformats.org/officeDocument/2006/relationships/hyperlink" Target="https://www.educative.io/courses/grokking-dynamic-programming-patterns-for-coding-interviews/NE52PnMY37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cative.io/courses/grokking-dynamic-programming-patterns-for-coding-interviews/NE52PnMY376" TargetMode="External"/><Relationship Id="rId14" Type="http://schemas.openxmlformats.org/officeDocument/2006/relationships/hyperlink" Target="https://www.educative.io/courses/grokking-dynamic-programming-patterns-for-coding-interviews/NE52PnMY376" TargetMode="External"/><Relationship Id="rId22" Type="http://schemas.openxmlformats.org/officeDocument/2006/relationships/control" Target="activeX/activeX2.xml"/><Relationship Id="rId27" Type="http://schemas.openxmlformats.org/officeDocument/2006/relationships/hyperlink" Target="https://www.educative.io/courses/grokking-dynamic-programming-patterns-for-coding-interviews/NE52PnMY376" TargetMode="External"/><Relationship Id="rId30" Type="http://schemas.openxmlformats.org/officeDocument/2006/relationships/hyperlink" Target="https://www.educative.io/courses/grokking-dynamic-programming-patterns-for-coding-interviews/NE52PnMY376" TargetMode="External"/><Relationship Id="rId35" Type="http://schemas.openxmlformats.org/officeDocument/2006/relationships/hyperlink" Target="https://www.educative.io/courses/grokking-dynamic-programming-patterns-for-coding-interviews/NE52PnMY376" TargetMode="External"/><Relationship Id="rId43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68</Words>
  <Characters>7798</Characters>
  <Application>Microsoft Office Word</Application>
  <DocSecurity>0</DocSecurity>
  <Lines>64</Lines>
  <Paragraphs>18</Paragraphs>
  <ScaleCrop>false</ScaleCrop>
  <Company>Mindtree Ltd</Company>
  <LinksUpToDate>false</LinksUpToDate>
  <CharactersWithSpaces>9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2</cp:revision>
  <dcterms:created xsi:type="dcterms:W3CDTF">2020-06-07T14:40:00Z</dcterms:created>
  <dcterms:modified xsi:type="dcterms:W3CDTF">2020-06-07T14:40:00Z</dcterms:modified>
</cp:coreProperties>
</file>